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5E8" w:rsidRDefault="000411F2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ážení studenti,</w:t>
      </w:r>
    </w:p>
    <w:p w:rsidR="00DF4682" w:rsidRPr="003E35E8" w:rsidRDefault="00DF4682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3E35E8" w:rsidRPr="003E35E8" w:rsidRDefault="0058514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osílám</w:t>
      </w:r>
      <w:r w:rsidR="003E35E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707BF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ližší </w:t>
      </w:r>
      <w:r w:rsidR="003E35E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nformace k povinné exkurzi na elektrárnu </w:t>
      </w:r>
      <w:proofErr w:type="spellStart"/>
      <w:r w:rsidR="003E35E8">
        <w:rPr>
          <w:rFonts w:ascii="Times New Roman" w:eastAsia="Times New Roman" w:hAnsi="Times New Roman" w:cs="Times New Roman"/>
          <w:sz w:val="24"/>
          <w:szCs w:val="24"/>
          <w:lang w:eastAsia="cs-CZ"/>
        </w:rPr>
        <w:t>Počerady</w:t>
      </w:r>
      <w:proofErr w:type="spellEnd"/>
      <w:r w:rsidR="003E35E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termínu </w:t>
      </w:r>
      <w:r w:rsidR="00B84C58">
        <w:rPr>
          <w:rFonts w:ascii="Times New Roman" w:eastAsia="Times New Roman" w:hAnsi="Times New Roman" w:cs="Times New Roman"/>
          <w:sz w:val="24"/>
          <w:szCs w:val="24"/>
          <w:lang w:eastAsia="cs-CZ"/>
        </w:rPr>
        <w:t>2.-</w:t>
      </w:r>
      <w:r w:rsidR="00905CC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B84C58">
        <w:rPr>
          <w:rFonts w:ascii="Times New Roman" w:eastAsia="Times New Roman" w:hAnsi="Times New Roman" w:cs="Times New Roman"/>
          <w:sz w:val="24"/>
          <w:szCs w:val="24"/>
          <w:lang w:eastAsia="cs-CZ"/>
        </w:rPr>
        <w:t>5.4.2024</w:t>
      </w:r>
      <w:r w:rsidR="003E35E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DF4682" w:rsidRDefault="00DF4682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</w:p>
    <w:p w:rsidR="003E35E8" w:rsidRDefault="003E35E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  <w:r w:rsidRPr="003E35E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 xml:space="preserve">ZÁKLADNÍ INFORMACE: </w:t>
      </w:r>
    </w:p>
    <w:p w:rsidR="003E35E8" w:rsidRDefault="003E35E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 w:rsidRPr="003E35E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-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termín povinné studijní stáže: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="00B84C58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2.</w:t>
      </w:r>
      <w:r w:rsidR="00905CC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</w:t>
      </w:r>
      <w:r w:rsidR="00B84C58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-</w:t>
      </w:r>
      <w:r w:rsidR="00905CC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</w:t>
      </w:r>
      <w:r w:rsidR="00B84C58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5.4.2024</w:t>
      </w:r>
      <w:r w:rsidR="00707BF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3E35E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(úterý až pátek)</w:t>
      </w:r>
    </w:p>
    <w:p w:rsidR="006449C2" w:rsidRPr="006449C2" w:rsidRDefault="006449C2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Pr="006449C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sraz před el. </w:t>
      </w:r>
      <w:proofErr w:type="spellStart"/>
      <w:r w:rsidRPr="006449C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Počerady</w:t>
      </w:r>
      <w:proofErr w:type="spellEnd"/>
      <w:r w:rsidRPr="006449C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</w:t>
      </w:r>
      <w:r w:rsidR="0085672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v úterý v</w:t>
      </w:r>
      <w:r w:rsidR="00794872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 9:45</w:t>
      </w:r>
      <w:r w:rsidR="0085672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 hod.</w:t>
      </w:r>
    </w:p>
    <w:p w:rsidR="003E35E8" w:rsidRDefault="003E35E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 w:rsidRPr="003E35E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-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hlavní vedoucí studijní stáže: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 xml:space="preserve">Ing. </w:t>
      </w:r>
      <w:r w:rsidR="00B84C5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Klára Osičková</w:t>
      </w:r>
      <w:r w:rsidRPr="003E35E8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(kontaktní osoba</w:t>
      </w:r>
      <w:r w:rsidR="00B55AAB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mob: </w:t>
      </w:r>
      <w:r w:rsidR="00B84C58">
        <w:rPr>
          <w:rFonts w:ascii="Times New Roman" w:eastAsia="Times New Roman" w:hAnsi="Times New Roman" w:cs="Times New Roman"/>
          <w:sz w:val="24"/>
          <w:szCs w:val="24"/>
          <w:lang w:eastAsia="cs-CZ"/>
        </w:rPr>
        <w:t>776 334 899</w:t>
      </w:r>
      <w:r w:rsidR="00B55AAB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</w:p>
    <w:p w:rsidR="00C1077E" w:rsidRPr="003E35E8" w:rsidRDefault="00C1077E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- program stáže: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Pr="00C1077E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viz </w:t>
      </w:r>
      <w:r w:rsidR="0085672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p</w:t>
      </w:r>
      <w:r w:rsidRPr="00C1077E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říloha e</w:t>
      </w:r>
      <w:r w:rsidR="00856728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-</w:t>
      </w:r>
      <w:r w:rsidRPr="00C1077E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ailu</w:t>
      </w:r>
    </w:p>
    <w:p w:rsidR="003E35E8" w:rsidRPr="00780BB6" w:rsidRDefault="003E35E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- doprava na studijní stáž: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Pr="00780BB6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využitím vlastní či veřejné dopravy </w:t>
      </w:r>
    </w:p>
    <w:p w:rsidR="00DF4682" w:rsidRDefault="003E35E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- ubytování: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="0015174D" w:rsidRPr="00B55AAB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Žatec, hotel Černý O</w:t>
      </w:r>
      <w:r w:rsidR="00707BFC" w:rsidRPr="00B55AAB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rel</w:t>
      </w:r>
      <w:r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(hrazeno </w:t>
      </w:r>
    </w:p>
    <w:p w:rsidR="003E35E8" w:rsidRPr="00DF4682" w:rsidRDefault="00DF4682" w:rsidP="007F517D">
      <w:pPr>
        <w:spacing w:after="0" w:line="240" w:lineRule="auto"/>
        <w:ind w:left="354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z </w:t>
      </w:r>
      <w:r w:rsidR="003E35E8"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Ú12115)</w:t>
      </w:r>
    </w:p>
    <w:p w:rsidR="00DF4682" w:rsidRDefault="00DF4682" w:rsidP="007F517D">
      <w:p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r w:rsidRPr="00DF4682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ab/>
      </w:r>
      <w:hyperlink r:id="rId4" w:history="1">
        <w:r w:rsidR="00FC2AC0" w:rsidRPr="00592D3C">
          <w:rPr>
            <w:rStyle w:val="Hypertextovodkaz"/>
            <w:rFonts w:ascii="Times New Roman" w:eastAsia="Times New Roman" w:hAnsi="Times New Roman" w:cs="Times New Roman"/>
            <w:bCs/>
            <w:sz w:val="24"/>
            <w:szCs w:val="24"/>
            <w:lang w:eastAsia="cs-CZ"/>
          </w:rPr>
          <w:t>https://hotelzatec.cz/</w:t>
        </w:r>
      </w:hyperlink>
    </w:p>
    <w:p w:rsidR="00FC2AC0" w:rsidRPr="00DF4682" w:rsidRDefault="00FC2AC0" w:rsidP="007F517D">
      <w:p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-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travování</w:t>
      </w:r>
    </w:p>
    <w:p w:rsidR="00D67225" w:rsidRDefault="00D67225" w:rsidP="00FC2AC0">
      <w:pPr>
        <w:pStyle w:val="Prosttext"/>
        <w:ind w:left="3540" w:right="-567"/>
      </w:pPr>
      <w:r>
        <w:t xml:space="preserve">Po celou dobu studijního pobytu bude zázemí studentů a jejich doprovodu, v informačním centru. K dispozici </w:t>
      </w:r>
      <w:r w:rsidR="00FC2AC0">
        <w:t>je</w:t>
      </w:r>
      <w:r>
        <w:t xml:space="preserve"> kuchyňka pro možnost zhotovení teplých nápojů (čaj, káva).</w:t>
      </w:r>
    </w:p>
    <w:p w:rsidR="00D67225" w:rsidRDefault="00D67225" w:rsidP="00BF18E2">
      <w:pPr>
        <w:pStyle w:val="Prosttext"/>
        <w:ind w:left="3540"/>
      </w:pPr>
      <w:r>
        <w:t xml:space="preserve">Přímo v elektrárně se nachází kantýna, která má otevřeno v čase  6:00 - 14:00 hod., zde možnost zakoupení občerstvení i jídla. Dále je na </w:t>
      </w:r>
      <w:proofErr w:type="spellStart"/>
      <w:r>
        <w:t>Počeradech</w:t>
      </w:r>
      <w:proofErr w:type="spellEnd"/>
      <w:r>
        <w:t xml:space="preserve"> možnost stravování (hlavně oběd) v jídelně pro zaměstnance. Denně je nabídka ze dvou polévek, 4 chodů hlavního jídla, je pamatováno i na vegetariány, a denní výběr minimálně z 6 druhů salátů. </w:t>
      </w:r>
    </w:p>
    <w:p w:rsidR="00BF18E2" w:rsidRDefault="00BF18E2" w:rsidP="00BF18E2">
      <w:pPr>
        <w:pStyle w:val="Prosttext"/>
        <w:ind w:left="3540"/>
      </w:pPr>
      <w:r>
        <w:t>Vedením elektrárny bude zajištěna sleva na obědy.</w:t>
      </w:r>
      <w:bookmarkStart w:id="0" w:name="_GoBack"/>
      <w:bookmarkEnd w:id="0"/>
    </w:p>
    <w:p w:rsidR="00C1077E" w:rsidRDefault="00C1077E" w:rsidP="007F517D">
      <w:pPr>
        <w:spacing w:after="0" w:line="240" w:lineRule="auto"/>
        <w:ind w:left="354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C1077E" w:rsidRPr="00780BB6" w:rsidRDefault="00C1077E" w:rsidP="007F517D">
      <w:pPr>
        <w:spacing w:after="0" w:line="240" w:lineRule="auto"/>
        <w:ind w:left="3540" w:hanging="354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- vybavení na stáž: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1. doklad totožnosti (pas </w:t>
      </w:r>
      <w:r w:rsidR="00856728"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>nebo</w:t>
      </w:r>
      <w:r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bčanský průkaz), který jste uvedli v zaslaných informací (prosím o kontrolu, že je doklad platný!!!).</w:t>
      </w:r>
    </w:p>
    <w:p w:rsidR="00C1077E" w:rsidRPr="00780BB6" w:rsidRDefault="00C1077E" w:rsidP="007F517D">
      <w:pPr>
        <w:spacing w:after="0" w:line="240" w:lineRule="auto"/>
        <w:ind w:left="3540" w:hanging="354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80BB6">
        <w:rPr>
          <w:rFonts w:ascii="Times New Roman" w:eastAsia="Times New Roman" w:hAnsi="Times New Roman" w:cs="Times New Roman"/>
          <w:color w:val="FF0000"/>
          <w:sz w:val="24"/>
          <w:szCs w:val="24"/>
          <w:lang w:eastAsia="cs-CZ"/>
        </w:rPr>
        <w:tab/>
      </w:r>
      <w:r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. pevnou uzavřenou </w:t>
      </w:r>
      <w:r w:rsidR="008A66C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buv </w:t>
      </w:r>
      <w:r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>(budete procházet areálem uhelné elektrárny, tudíž je velký předpoklad, že</w:t>
      </w:r>
      <w:r w:rsidR="006449C2"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 ušpiníte).</w:t>
      </w:r>
    </w:p>
    <w:p w:rsidR="00C1077E" w:rsidRPr="00780BB6" w:rsidRDefault="00C1077E" w:rsidP="007F517D">
      <w:pPr>
        <w:spacing w:after="0" w:line="240" w:lineRule="auto"/>
        <w:ind w:left="3540" w:hanging="354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 xml:space="preserve">3. </w:t>
      </w:r>
      <w:r w:rsid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6449C2"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>nepromokavou bundu proti větru a dešti</w:t>
      </w:r>
    </w:p>
    <w:p w:rsidR="006449C2" w:rsidRDefault="006449C2" w:rsidP="007F517D">
      <w:pPr>
        <w:spacing w:after="0" w:line="240" w:lineRule="auto"/>
        <w:ind w:left="3540" w:hanging="354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 xml:space="preserve">4. vhodné oblečení na převlečení (nejsou nutné montérky, ale počítejte, že se můžete zašpinit a že může být i špatné počasí – stáž částečně probíhá venku (zejména druhý den). </w:t>
      </w:r>
      <w:r w:rsidR="00376B49" w:rsidRPr="00780BB6">
        <w:rPr>
          <w:rFonts w:ascii="Times New Roman" w:eastAsia="Times New Roman" w:hAnsi="Times New Roman" w:cs="Times New Roman"/>
          <w:sz w:val="24"/>
          <w:szCs w:val="24"/>
          <w:lang w:eastAsia="cs-CZ"/>
        </w:rPr>
        <w:t>Takže pracovní věci s dlouhými kalhotami, které se můžou ušpinit</w:t>
      </w:r>
      <w:r w:rsidR="00376B49" w:rsidRPr="00376B4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.</w:t>
      </w:r>
    </w:p>
    <w:p w:rsidR="0082509A" w:rsidRDefault="0082509A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</w:p>
    <w:p w:rsidR="006449C2" w:rsidRDefault="00DC4828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D</w:t>
      </w:r>
      <w:r w:rsidR="000411F2" w:rsidRPr="000411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ALŠÍ INFORMACE</w:t>
      </w:r>
      <w:r w:rsidR="000411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:</w:t>
      </w:r>
    </w:p>
    <w:p w:rsidR="00FC10BB" w:rsidRPr="000411F2" w:rsidRDefault="00FC10BB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</w:pPr>
    </w:p>
    <w:p w:rsidR="00376B49" w:rsidRDefault="0082509A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DOPRAVA: </w:t>
      </w:r>
      <w:r w:rsidR="00376B49" w:rsidRPr="00376B4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doporučuj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eme</w:t>
      </w:r>
      <w:r w:rsidR="00376B49" w:rsidRPr="00376B4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se domluvit a zajistit si společnou dopravu vlastními auty. </w:t>
      </w:r>
      <w:r w:rsidR="007F517D" w:rsidRP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>Zajistí Vám to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ezá</w:t>
      </w:r>
      <w:r w:rsidR="00453A8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islost příjezdu na elektrárnu a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 ubytování </w:t>
      </w:r>
      <w:r w:rsidR="00453A8B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tudijní stáž ve středu, </w:t>
      </w:r>
      <w:r w:rsid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e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tvrtek a </w:t>
      </w:r>
      <w:r w:rsid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átek začíná již </w:t>
      </w:r>
      <w:r w:rsid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>7:30</w:t>
      </w:r>
      <w:r w:rsid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- buďte tedy na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lektrárně </w:t>
      </w:r>
      <w:r w:rsidR="00376B49" w:rsidRPr="00376B4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již v 7:15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abyste si mohli udělat </w:t>
      </w:r>
      <w:r w:rsid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 klidu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ávu, čaj </w:t>
      </w:r>
      <w:r w:rsidR="007F517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ebo se případně </w:t>
      </w:r>
      <w:r w:rsidR="00376B49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jíst, </w:t>
      </w:r>
      <w:r w:rsidR="00376B49" w:rsidRPr="00376B49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neboť v 7:30 se odchází na program.</w:t>
      </w:r>
    </w:p>
    <w:p w:rsidR="002A5CF6" w:rsidRDefault="00C93FEA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="006C0EAD" w:rsidRPr="006C0EA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ípadě jakýchkoliv problémů (nestihnete vlak, autobus, někde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e </w:t>
      </w:r>
      <w:r w:rsidR="006C0EAD" w:rsidRPr="006C0EAD">
        <w:rPr>
          <w:rFonts w:ascii="Times New Roman" w:eastAsia="Times New Roman" w:hAnsi="Times New Roman" w:cs="Times New Roman"/>
          <w:sz w:val="24"/>
          <w:szCs w:val="24"/>
          <w:lang w:eastAsia="cs-CZ"/>
        </w:rPr>
        <w:t>zdrží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te při cestě autem a nepřijedete v čas</w:t>
      </w:r>
      <w:r w:rsidR="006C0EAD" w:rsidRPr="006C0EAD">
        <w:rPr>
          <w:rFonts w:ascii="Times New Roman" w:eastAsia="Times New Roman" w:hAnsi="Times New Roman" w:cs="Times New Roman"/>
          <w:sz w:val="24"/>
          <w:szCs w:val="24"/>
          <w:lang w:eastAsia="cs-CZ"/>
        </w:rPr>
        <w:t>, či na poslední chvíli onemocníte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  <w:r w:rsidR="006C0EAD" w:rsidRPr="006C0EA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zvěte </w:t>
      </w:r>
      <w:r w:rsidR="006C0EAD" w:rsidRPr="006C0EA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e prosím </w:t>
      </w:r>
      <w:r w:rsidR="00B84C58">
        <w:rPr>
          <w:rFonts w:ascii="Times New Roman" w:eastAsia="Times New Roman" w:hAnsi="Times New Roman" w:cs="Times New Roman"/>
          <w:sz w:val="24"/>
          <w:szCs w:val="24"/>
          <w:lang w:eastAsia="cs-CZ"/>
        </w:rPr>
        <w:t>Ing. Osičkové</w:t>
      </w:r>
      <w:r w:rsidR="002A5CF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B84C58">
        <w:rPr>
          <w:rFonts w:ascii="Times New Roman" w:eastAsia="Times New Roman" w:hAnsi="Times New Roman" w:cs="Times New Roman"/>
          <w:sz w:val="24"/>
          <w:szCs w:val="24"/>
          <w:lang w:eastAsia="cs-CZ"/>
        </w:rPr>
        <w:t>776 334 899</w:t>
      </w:r>
      <w:r w:rsidR="006C0EAD" w:rsidRPr="006C0EA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nebo </w:t>
      </w:r>
      <w:r w:rsidR="00030895">
        <w:rPr>
          <w:rFonts w:ascii="Times New Roman" w:eastAsia="Times New Roman" w:hAnsi="Times New Roman" w:cs="Times New Roman"/>
          <w:sz w:val="24"/>
          <w:szCs w:val="24"/>
          <w:lang w:eastAsia="cs-CZ"/>
        </w:rPr>
        <w:t>případně na sekretariát ústavu energetiky 224 35 2544</w:t>
      </w:r>
      <w:r w:rsidR="002A5CF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</w:p>
    <w:p w:rsidR="00453A8B" w:rsidRDefault="00453A8B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6C0EAD" w:rsidRPr="003E35E8" w:rsidRDefault="00030895" w:rsidP="007F517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říjemnou stáž.</w:t>
      </w:r>
    </w:p>
    <w:sectPr w:rsidR="006C0EAD" w:rsidRPr="003E35E8" w:rsidSect="00FC2AC0">
      <w:pgSz w:w="11906" w:h="16838"/>
      <w:pgMar w:top="1135" w:right="991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NDA3NzOwMLc0NDVU0lEKTi0uzszPAykwrAUA+nRGLiwAAAA="/>
  </w:docVars>
  <w:rsids>
    <w:rsidRoot w:val="003E35E8"/>
    <w:rsid w:val="00030895"/>
    <w:rsid w:val="000411F2"/>
    <w:rsid w:val="0005531C"/>
    <w:rsid w:val="00134D4C"/>
    <w:rsid w:val="0015174D"/>
    <w:rsid w:val="002A228A"/>
    <w:rsid w:val="002A5CF6"/>
    <w:rsid w:val="00376B49"/>
    <w:rsid w:val="003E35E8"/>
    <w:rsid w:val="00453A8B"/>
    <w:rsid w:val="004A462A"/>
    <w:rsid w:val="00585148"/>
    <w:rsid w:val="006449C2"/>
    <w:rsid w:val="006C0EAD"/>
    <w:rsid w:val="00707BFC"/>
    <w:rsid w:val="00780BB6"/>
    <w:rsid w:val="00794872"/>
    <w:rsid w:val="007D3D2B"/>
    <w:rsid w:val="007F517D"/>
    <w:rsid w:val="0082509A"/>
    <w:rsid w:val="00856728"/>
    <w:rsid w:val="008A66C5"/>
    <w:rsid w:val="00905CC9"/>
    <w:rsid w:val="009D157A"/>
    <w:rsid w:val="00B35FA5"/>
    <w:rsid w:val="00B55AAB"/>
    <w:rsid w:val="00B84C58"/>
    <w:rsid w:val="00BF041C"/>
    <w:rsid w:val="00BF18E2"/>
    <w:rsid w:val="00C1077E"/>
    <w:rsid w:val="00C93FEA"/>
    <w:rsid w:val="00D67225"/>
    <w:rsid w:val="00D83956"/>
    <w:rsid w:val="00DC4828"/>
    <w:rsid w:val="00DF4682"/>
    <w:rsid w:val="00E0216B"/>
    <w:rsid w:val="00E07536"/>
    <w:rsid w:val="00F64105"/>
    <w:rsid w:val="00FC10BB"/>
    <w:rsid w:val="00FC2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F3F66"/>
  <w15:docId w15:val="{B20C5472-3066-45A4-A50D-46460E764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3E35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E35E8"/>
    <w:rPr>
      <w:color w:val="0000FF"/>
      <w:u w:val="single"/>
    </w:rPr>
  </w:style>
  <w:style w:type="paragraph" w:styleId="Prosttext">
    <w:name w:val="Plain Text"/>
    <w:basedOn w:val="Normln"/>
    <w:link w:val="ProsttextChar"/>
    <w:uiPriority w:val="99"/>
    <w:unhideWhenUsed/>
    <w:rsid w:val="00D67225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D67225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7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hotelzatec.cz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38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Vitvarova</dc:creator>
  <cp:lastModifiedBy>Kateřina Stejskalová</cp:lastModifiedBy>
  <cp:revision>18</cp:revision>
  <dcterms:created xsi:type="dcterms:W3CDTF">2023-03-08T09:47:00Z</dcterms:created>
  <dcterms:modified xsi:type="dcterms:W3CDTF">2024-03-11T08:51:00Z</dcterms:modified>
</cp:coreProperties>
</file>